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ndent variable: Deviations (absolute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8 [6.050, 6.52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39 [6.560, 6.91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1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 [-0.026, -0.021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 [-0.026, -0.02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 [0.062, 0.128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 (0.000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 [0.764, 1.774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000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Q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4 [-1.149, -0.13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013)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.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7 [-0.792, 0.218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265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 [-0.421, 0.58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74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 [-0.419, 0.59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737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 [-0.494, 0.51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96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interval_fac^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6 [-0.611, 0.39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 (0.680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7 [-0.013, -0.00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19)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Q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 [0.004, 0.01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1)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.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 [-0.004, 0.008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46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 [-0.007, 0.0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743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 [-0.007, 0.0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821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 [-0.006, 0.00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971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 × model_time_interval_fac^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[-0.005, 0.00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734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82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988.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009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105.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987.1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977.14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.3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otes: some notes..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11:25:39Z</dcterms:created>
  <dcterms:modified xsi:type="dcterms:W3CDTF">2023-01-30T1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